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Heading3"/>
      </w:pPr>
      <w:bookmarkStart w:id="22" w:name="heading-3"/>
      <w:r>
        <w:t xml:space="preserve">Heading 3</w:t>
      </w:r>
      <w:bookmarkEnd w:id="22"/>
    </w:p>
    <w:p>
      <w:pPr>
        <w:pStyle w:val="Heading4"/>
      </w:pPr>
      <w:bookmarkStart w:id="23" w:name="heading-4"/>
      <w:r>
        <w:t xml:space="preserve">Heading 4</w:t>
      </w:r>
      <w:bookmarkEnd w:id="23"/>
    </w:p>
    <w:p>
      <w:pPr>
        <w:pStyle w:val="Heading5"/>
      </w:pPr>
      <w:bookmarkStart w:id="24" w:name="heading-5"/>
      <w:r>
        <w:t xml:space="preserve">Heading 5</w:t>
      </w:r>
      <w:bookmarkEnd w:id="24"/>
    </w:p>
    <w:p>
      <w:pPr>
        <w:pStyle w:val="Heading6"/>
      </w:pPr>
      <w:bookmarkStart w:id="25" w:name="heading-6"/>
      <w:r>
        <w:t xml:space="preserve">Heading 6</w:t>
      </w:r>
      <w:bookmarkEnd w:id="25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r>
        <w:t xml:space="preserve">Including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dcterms:created xsi:type="dcterms:W3CDTF">2020-04-15T13:59:18Z</dcterms:created>
  <dcterms:modified xsi:type="dcterms:W3CDTF">2020-04-15T13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>word_document</vt:lpwstr>
  </property>
</Properties>
</file>